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B07C8F" w14:textId="77777777" w:rsidR="00D52507" w:rsidRDefault="00D52507" w:rsidP="00D52507"/>
    <w:p w14:paraId="6C961911" w14:textId="031E47AD" w:rsidR="007C1490" w:rsidRDefault="00D52507" w:rsidP="00D52507">
      <w:r w:rsidRPr="00D52507">
        <w:t>If you could change 1 thing about your favorite framework/language/platform (pick one), what would it be?</w:t>
      </w:r>
    </w:p>
    <w:p w14:paraId="6E071476" w14:textId="20A8E68F" w:rsidR="0021068C" w:rsidRDefault="0021068C" w:rsidP="007C1490">
      <w:pPr>
        <w:ind w:left="720"/>
      </w:pPr>
    </w:p>
    <w:p w14:paraId="0AA1C0D0" w14:textId="2D678B17" w:rsidR="0021068C" w:rsidRDefault="0021068C" w:rsidP="00D52507">
      <w:r>
        <w:t xml:space="preserve">I’ve been learning and using Java as a part of my work and I like working on it. I know </w:t>
      </w:r>
      <w:proofErr w:type="spellStart"/>
      <w:r>
        <w:t>its</w:t>
      </w:r>
      <w:proofErr w:type="spellEnd"/>
      <w:r>
        <w:t xml:space="preserve"> not easy to learn Java because of the </w:t>
      </w:r>
      <w:proofErr w:type="spellStart"/>
      <w:r>
        <w:t>it’s</w:t>
      </w:r>
      <w:proofErr w:type="spellEnd"/>
      <w:r>
        <w:t xml:space="preserve"> vast knowledge it holds. The more I learn Java every day, more I understand how much is left for to learn about it. But the complexity of Java is felt when I’m learning it. I think Java should have libraries (like Python libraries) to simplify its understanding. For instance, Swapping in Python can be done with simple swap command whereas Java </w:t>
      </w:r>
      <w:r w:rsidR="000612AE">
        <w:t xml:space="preserve">swap is a method with a swap function when I was learning. (I know Java Collections has a swap method which was included since Java 8 but this is just an example I wanted to quote). I think it should be more like natural language rather than </w:t>
      </w:r>
      <w:proofErr w:type="spellStart"/>
      <w:r w:rsidR="000612AE">
        <w:t>it’s</w:t>
      </w:r>
      <w:proofErr w:type="spellEnd"/>
      <w:r w:rsidR="000612AE">
        <w:t xml:space="preserve"> current syntaxes.</w:t>
      </w:r>
    </w:p>
    <w:sectPr w:rsidR="0021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BB7291"/>
    <w:multiLevelType w:val="hybridMultilevel"/>
    <w:tmpl w:val="2F764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LQwNLEwtTS3sDBR0lEKTi0uzszPAykwrAUAKZVfAywAAAA="/>
  </w:docVars>
  <w:rsids>
    <w:rsidRoot w:val="00204DB2"/>
    <w:rsid w:val="000612AE"/>
    <w:rsid w:val="00187330"/>
    <w:rsid w:val="00204DB2"/>
    <w:rsid w:val="0021068C"/>
    <w:rsid w:val="007C1490"/>
    <w:rsid w:val="00A7006A"/>
    <w:rsid w:val="00D52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A74F5"/>
  <w15:chartTrackingRefBased/>
  <w15:docId w15:val="{0D28572A-C966-45C8-B0B4-23791874C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4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90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eth Kantimahanthi</dc:creator>
  <cp:keywords/>
  <dc:description/>
  <cp:lastModifiedBy>Dhrumil Shah</cp:lastModifiedBy>
  <cp:revision>5</cp:revision>
  <dcterms:created xsi:type="dcterms:W3CDTF">2020-01-29T20:03:00Z</dcterms:created>
  <dcterms:modified xsi:type="dcterms:W3CDTF">2020-11-11T01:36:00Z</dcterms:modified>
</cp:coreProperties>
</file>